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926A825" w:rsidR="00294BE7" w:rsidRDefault="00294BE7" w:rsidP="00E816A5">
      <w:pPr>
        <w:pStyle w:val="ae"/>
        <w:sectPr w:rsidR="00294BE7">
          <w:footerReference w:type="even" r:id="rId12"/>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4C4F2F7C"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Pr="00285F62" w:rsidRDefault="0018005B" w:rsidP="00B733F1">
      <w:pPr>
        <w:pStyle w:val="af0"/>
        <w:spacing w:line="300" w:lineRule="auto"/>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3"/>
          <w:headerReference w:type="default" r:id="rId14"/>
          <w:footerReference w:type="default" r:id="rId15"/>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7D71A1BE" w14:textId="29A809A2" w:rsidR="005B48CB" w:rsidRPr="005B48CB" w:rsidRDefault="005B48CB" w:rsidP="00631B9F">
      <w:pPr>
        <w:pStyle w:val="af0"/>
        <w:spacing w:line="300" w:lineRule="auto"/>
        <w:ind w:firstLineChars="200" w:firstLine="560"/>
      </w:pPr>
      <w:r w:rsidRPr="005B48CB">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6"/>
          <w:headerReference w:type="default" r:id="rId17"/>
          <w:footerReference w:type="even" r:id="rId18"/>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B97B54">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B97B54">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B97B54">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B97B54">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B97B54">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B97B54">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B97B54">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B97B54">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B97B54">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B97B54">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B97B54">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B97B54">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B97B54">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B97B54">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B97B54">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B97B54">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B97B54">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B97B54">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B97B54">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9"/>
          <w:headerReference w:type="default" r:id="rId20"/>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B97B54">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B97B54">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B97B54">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B97B54">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21"/>
          <w:headerReference w:type="default" r:id="rId22"/>
          <w:footerReference w:type="even" r:id="rId23"/>
          <w:footerReference w:type="default" r:id="rId24"/>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5"/>
          <w:headerReference w:type="default" r:id="rId26"/>
          <w:footerReference w:type="default" r:id="rId27"/>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39" w:name="_Toc25946129"/>
      <w:r>
        <w:rPr>
          <w:rFonts w:hint="eastAsia"/>
        </w:rPr>
        <w:t>样式说明</w:t>
      </w:r>
      <w:bookmarkEnd w:id="39"/>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0" w:name="_Toc25946130"/>
      <w:r>
        <w:rPr>
          <w:rFonts w:hint="eastAsia"/>
        </w:rPr>
        <w:lastRenderedPageBreak/>
        <w:t>一些</w:t>
      </w:r>
      <w:r w:rsidR="00EC6275">
        <w:rPr>
          <w:rFonts w:hint="eastAsia"/>
        </w:rPr>
        <w:t>进阶技巧</w:t>
      </w:r>
      <w:bookmarkEnd w:id="40"/>
    </w:p>
    <w:p w14:paraId="242D5B3E" w14:textId="58A123BC" w:rsidR="00C50FB7" w:rsidRDefault="00EC6275" w:rsidP="00CF51C6">
      <w:pPr>
        <w:pStyle w:val="a0"/>
      </w:pPr>
      <w:bookmarkStart w:id="41"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1"/>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2" w:name="_Toc25946132"/>
      <w:r>
        <w:rPr>
          <w:rFonts w:hint="eastAsia"/>
        </w:rPr>
        <w:t>原理</w:t>
      </w:r>
      <w:bookmarkEnd w:id="42"/>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3" w:name="_Toc25946133"/>
      <w:r>
        <w:rPr>
          <w:rFonts w:hint="eastAsia"/>
        </w:rPr>
        <w:t>实现过程</w:t>
      </w:r>
      <w:bookmarkEnd w:id="43"/>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4" w:name="_Toc25946145"/>
      <w:r>
        <w:rPr>
          <w:rFonts w:hint="eastAsia"/>
        </w:rPr>
        <w:t>交叉引用操作界面</w:t>
      </w:r>
      <w:bookmarkEnd w:id="44"/>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5" w:name="_Ref25940891"/>
      <w:bookmarkStart w:id="46" w:name="_Toc25946146"/>
      <w:r w:rsidRPr="00673EB2">
        <w:rPr>
          <w:rFonts w:hint="eastAsia"/>
        </w:rPr>
        <w:t>图的编号可以自动更新</w:t>
      </w:r>
      <w:bookmarkEnd w:id="45"/>
      <w:bookmarkEnd w:id="46"/>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7" w:name="_Toc25946134"/>
      <w:r>
        <w:rPr>
          <w:rFonts w:hint="eastAsia"/>
        </w:rPr>
        <w:t>如何</w:t>
      </w:r>
      <w:r w:rsidR="007E7314">
        <w:rPr>
          <w:rFonts w:hint="eastAsia"/>
        </w:rPr>
        <w:t>使用</w:t>
      </w:r>
      <w:r>
        <w:rPr>
          <w:rFonts w:hint="eastAsia"/>
        </w:rPr>
        <w:t>国标</w:t>
      </w:r>
      <w:r w:rsidR="007E7314">
        <w:rPr>
          <w:rFonts w:hint="eastAsia"/>
        </w:rPr>
        <w:t>引用参考文献</w:t>
      </w:r>
      <w:bookmarkEnd w:id="47"/>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8" w:name="_Toc25946135"/>
      <w:r>
        <w:t>E</w:t>
      </w:r>
      <w:r>
        <w:rPr>
          <w:rFonts w:hint="eastAsia"/>
        </w:rPr>
        <w:t>ndnote</w:t>
      </w:r>
      <w:bookmarkEnd w:id="48"/>
    </w:p>
    <w:p w14:paraId="52A040C5" w14:textId="77777777" w:rsidR="002C409C" w:rsidRDefault="00CB3D17" w:rsidP="002C409C">
      <w:pPr>
        <w:pStyle w:val="ab"/>
        <w:numPr>
          <w:ilvl w:val="0"/>
          <w:numId w:val="33"/>
        </w:numPr>
        <w:ind w:firstLineChars="0"/>
      </w:pPr>
      <w:r>
        <w:rPr>
          <w:rFonts w:hint="eastAsia"/>
        </w:rPr>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49" w:name="_Toc25946147"/>
      <w:r>
        <w:t>E</w:t>
      </w:r>
      <w:r>
        <w:rPr>
          <w:rFonts w:hint="eastAsia"/>
        </w:rPr>
        <w:t>nd</w:t>
      </w:r>
      <w:r>
        <w:t>note</w:t>
      </w:r>
      <w:r>
        <w:rPr>
          <w:rFonts w:hint="eastAsia"/>
        </w:rPr>
        <w:t>寻找</w:t>
      </w:r>
      <w:r w:rsidR="00967D6F">
        <w:rPr>
          <w:rFonts w:hint="eastAsia"/>
        </w:rPr>
        <w:t>指定引用格式的界面</w:t>
      </w:r>
      <w:bookmarkEnd w:id="49"/>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0" w:name="_Toc25946136"/>
      <w:r>
        <w:rPr>
          <w:rFonts w:hint="eastAsia"/>
        </w:rPr>
        <w:t>M</w:t>
      </w:r>
      <w:r>
        <w:t>endeley</w:t>
      </w:r>
      <w:bookmarkEnd w:id="50"/>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1" w:name="_Toc25946148"/>
      <w:r>
        <w:rPr>
          <w:rFonts w:hint="eastAsia"/>
        </w:rPr>
        <w:t>Mendeley</w:t>
      </w:r>
      <w:r>
        <w:rPr>
          <w:rFonts w:hint="eastAsia"/>
        </w:rPr>
        <w:t>中获取国标下的引用样式</w:t>
      </w:r>
      <w:bookmarkEnd w:id="51"/>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2" w:name="_Toc25946137"/>
      <w:r>
        <w:rPr>
          <w:rFonts w:hint="eastAsia"/>
        </w:rPr>
        <w:t>小结</w:t>
      </w:r>
      <w:bookmarkEnd w:id="52"/>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3" w:name="_Toc25946138"/>
      <w:r>
        <w:rPr>
          <w:rFonts w:hint="eastAsia"/>
        </w:rPr>
        <w:lastRenderedPageBreak/>
        <w:t>表格</w:t>
      </w:r>
      <w:bookmarkEnd w:id="53"/>
    </w:p>
    <w:p w14:paraId="72FE3C04" w14:textId="6FD0A463" w:rsidR="00644C9C" w:rsidRDefault="0078182C" w:rsidP="00CF51C6">
      <w:pPr>
        <w:pStyle w:val="a0"/>
      </w:pPr>
      <w:bookmarkStart w:id="54" w:name="_Toc25946139"/>
      <w:r>
        <w:rPr>
          <w:rFonts w:hint="eastAsia"/>
        </w:rPr>
        <w:t>表格示例</w:t>
      </w:r>
      <w:bookmarkEnd w:id="54"/>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5" w:name="_Toc25946149"/>
      <w:r>
        <w:rPr>
          <w:rFonts w:hint="eastAsia"/>
        </w:rPr>
        <w:t>六种插值算法的性能对比</w:t>
      </w:r>
      <w:bookmarkEnd w:id="55"/>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6" w:name="_Toc25946140"/>
      <w:r>
        <w:rPr>
          <w:rFonts w:hint="eastAsia"/>
        </w:rPr>
        <w:t>小结</w:t>
      </w:r>
      <w:bookmarkEnd w:id="56"/>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6"/>
          <w:headerReference w:type="default" r:id="rId37"/>
          <w:footerReference w:type="even" r:id="rId38"/>
          <w:footerReference w:type="default" r:id="rId39"/>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7" w:name="_Toc25946141"/>
      <w:r w:rsidRPr="007A6C2C">
        <w:rPr>
          <w:rFonts w:hint="eastAsia"/>
        </w:rPr>
        <w:t>参考文献</w:t>
      </w:r>
      <w:bookmarkEnd w:id="57"/>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40"/>
          <w:headerReference w:type="default" r:id="rId41"/>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8" w:name="_Toc25946142"/>
      <w:r>
        <w:rPr>
          <w:rFonts w:hint="eastAsia"/>
        </w:rPr>
        <w:t>致</w:t>
      </w:r>
      <w:r w:rsidR="002E4E8D">
        <w:rPr>
          <w:rFonts w:hint="eastAsia"/>
        </w:rPr>
        <w:t xml:space="preserve"> </w:t>
      </w:r>
      <w:r>
        <w:rPr>
          <w:rFonts w:hint="eastAsia"/>
        </w:rPr>
        <w:t>谢</w:t>
      </w:r>
      <w:bookmarkEnd w:id="58"/>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2"/>
          <w:headerReference w:type="default" r:id="rId43"/>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59" w:name="_Toc25946143"/>
      <w:r w:rsidRPr="001A5398">
        <w:rPr>
          <w:rFonts w:hint="eastAsia"/>
        </w:rPr>
        <w:t>攻读学位期间的学术成果</w:t>
      </w:r>
      <w:bookmarkEnd w:id="59"/>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4"/>
          <w:headerReference w:type="default" r:id="rId45"/>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8"/>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162BB" w14:textId="77777777" w:rsidR="00B97B54" w:rsidRDefault="00B97B54" w:rsidP="008304A2">
      <w:r>
        <w:separator/>
      </w:r>
    </w:p>
  </w:endnote>
  <w:endnote w:type="continuationSeparator" w:id="0">
    <w:p w14:paraId="068378D0" w14:textId="77777777" w:rsidR="00B97B54" w:rsidRDefault="00B97B54"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468666"/>
      <w:docPartObj>
        <w:docPartGallery w:val="Page Numbers (Bottom of Page)"/>
        <w:docPartUnique/>
      </w:docPartObj>
    </w:sdtPr>
    <w:sdtEndPr/>
    <w:sdtContent>
      <w:p w14:paraId="7677A5DC" w14:textId="7B207F09" w:rsidR="006A5169" w:rsidRDefault="00510BB6"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1904103"/>
      <w:docPartObj>
        <w:docPartGallery w:val="Page Numbers (Bottom of Page)"/>
        <w:docPartUnique/>
      </w:docPartObj>
    </w:sdtPr>
    <w:sdtEndPr/>
    <w:sdtContent>
      <w:p w14:paraId="28787AF7" w14:textId="6AD96273" w:rsidR="00376739" w:rsidRDefault="00B97B54"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BF6FE" w14:textId="3338B47B" w:rsidR="00B81FA7" w:rsidRDefault="00B81FA7"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072120"/>
      <w:docPartObj>
        <w:docPartGallery w:val="Page Numbers (Bottom of Page)"/>
        <w:docPartUnique/>
      </w:docPartObj>
    </w:sdtPr>
    <w:sdtEndPr/>
    <w:sdtContent>
      <w:p w14:paraId="7BE7192C" w14:textId="1572DD29" w:rsidR="00C844DF" w:rsidRDefault="00C844DF"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5416088"/>
      <w:docPartObj>
        <w:docPartGallery w:val="Page Numbers (Bottom of Page)"/>
        <w:docPartUnique/>
      </w:docPartObj>
    </w:sdtPr>
    <w:sdtEndPr/>
    <w:sdtContent>
      <w:p w14:paraId="31BE310A" w14:textId="15BD2408" w:rsidR="00B81FA7" w:rsidRDefault="00B81FA7"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7927042"/>
      <w:docPartObj>
        <w:docPartGallery w:val="Page Numbers (Bottom of Page)"/>
        <w:docPartUnique/>
      </w:docPartObj>
    </w:sdtPr>
    <w:sdtEndPr/>
    <w:sdtContent>
      <w:p w14:paraId="4F97EC62" w14:textId="668FC1B7" w:rsidR="00AB4F68" w:rsidRDefault="00AB4F68"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7249600"/>
      <w:docPartObj>
        <w:docPartGallery w:val="Page Numbers (Bottom of Page)"/>
        <w:docPartUnique/>
      </w:docPartObj>
    </w:sdtPr>
    <w:sdtEndPr/>
    <w:sdtContent>
      <w:p w14:paraId="5EA60729" w14:textId="3B98EADE" w:rsidR="007A4F9C" w:rsidRDefault="007A4F9C"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0852056"/>
      <w:docPartObj>
        <w:docPartGallery w:val="Page Numbers (Bottom of Page)"/>
        <w:docPartUnique/>
      </w:docPartObj>
    </w:sdtPr>
    <w:sdtEndPr/>
    <w:sdtContent>
      <w:p w14:paraId="6F144A62" w14:textId="32EA8AB4" w:rsidR="002D21C3" w:rsidRDefault="002D21C3"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CA285" w14:textId="77777777" w:rsidR="00B97B54" w:rsidRDefault="00B97B54" w:rsidP="008304A2">
      <w:r>
        <w:separator/>
      </w:r>
    </w:p>
  </w:footnote>
  <w:footnote w:type="continuationSeparator" w:id="0">
    <w:p w14:paraId="2AE9FE02" w14:textId="77777777" w:rsidR="00B97B54" w:rsidRDefault="00B97B54"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ADD46" w14:textId="1169F8BC" w:rsidR="007A4F9C" w:rsidRPr="00B81FA7" w:rsidRDefault="00B81FA7" w:rsidP="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113DE" w14:textId="660CCAD9" w:rsidR="002729E8" w:rsidRPr="00750989" w:rsidRDefault="002729E8">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285F62" w:rsidRPr="00285F62">
      <w:rPr>
        <w:rFonts w:ascii="宋体" w:hAnsi="宋体" w:cs="Times New Roman"/>
        <w:bCs/>
        <w:noProof/>
      </w:rPr>
      <w:t>第三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285F62">
      <w:rPr>
        <w:rFonts w:ascii="宋体" w:hAnsi="宋体" w:cs="Times New Roman"/>
        <w:noProof/>
      </w:rPr>
      <w:t>表格</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6072EC" w14:textId="2B68332A" w:rsidR="008304A2" w:rsidRDefault="00DC3203">
    <w:pPr>
      <w:pStyle w:val="af7"/>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396BF" w14:textId="08E84ED5" w:rsidR="00B877DF" w:rsidRDefault="00B20A3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07EE2" w14:textId="48639411"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285F62">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753CE" w14:textId="047D6F9B" w:rsidR="00CF4D9D" w:rsidRDefault="008304FC">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46DF9" w14:textId="4295423F" w:rsidR="00CF4D9D" w:rsidRDefault="008304FC">
    <w:pPr>
      <w:pStyle w:val="af7"/>
    </w:pPr>
    <w:bookmarkStart w:id="60" w:name="_Hlk25683095"/>
    <w:bookmarkStart w:id="61" w:name="_Hlk25683096"/>
    <w:r>
      <w:rPr>
        <w:rFonts w:hint="eastAsia"/>
      </w:rPr>
      <w:t>攻读</w:t>
    </w:r>
    <w:r w:rsidR="001A5398">
      <w:rPr>
        <w:rFonts w:hint="eastAsia"/>
      </w:rPr>
      <w:t>学位期间的学术成果</w:t>
    </w:r>
    <w:bookmarkEnd w:id="60"/>
    <w:bookmarkEnd w:id="6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58315" w14:textId="3FB5ED38" w:rsidR="003A5AE8" w:rsidRDefault="003A5AE8">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C7900" w14:textId="4E14F439"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9923E" w14:textId="53FF8CE4" w:rsidR="001F14C5"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1308B5" w14:textId="13131C61" w:rsidR="001F14C5" w:rsidRDefault="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ABA6E" w14:textId="4EA50671" w:rsidR="00AB4F68" w:rsidRPr="00376739" w:rsidRDefault="00B81FA7">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85F6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image" Target="media/image2.png"/><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87F4E-D90C-4A8F-B80B-6EBAE7921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1</Pages>
  <Words>1011</Words>
  <Characters>5764</Characters>
  <Application>Microsoft Office Word</Application>
  <DocSecurity>0</DocSecurity>
  <Lines>48</Lines>
  <Paragraphs>13</Paragraphs>
  <ScaleCrop>false</ScaleCrop>
  <Company>SJTU</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Zhang Zhanluo</cp:lastModifiedBy>
  <cp:revision>391</cp:revision>
  <cp:lastPrinted>2019-11-26T12:14:00Z</cp:lastPrinted>
  <dcterms:created xsi:type="dcterms:W3CDTF">2019-11-25T15:07:00Z</dcterms:created>
  <dcterms:modified xsi:type="dcterms:W3CDTF">2020-11-0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